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raphic Designer position at your esteemed organization in Switzerland Zurich. As a passionate and skilled visual storyteller with a deep appreciation for the intersection of creativity and functionality, I am eager to contribute my expertise to a dynamic team in one of the most innovative cities in Europe. Zurich, with its rich cultural heritage and thriving design industry, offers an ideal environment for a Graphic Designer like myself to flourish. I am confident that my unique blend of technical proficiency, artistic vision, and commitment to excellence aligns perfectly with your organization’s goals.</w:t>
      </w:r>
    </w:p>
    <w:p>
      <w:pPr>
        <w:pStyle w:val="BodyText"/>
      </w:pPr>
      <w:r>
        <w:t xml:space="preserve">Throughout my career as a Graphic Designer, I have dedicated myself to creating visually compelling solutions that resonate with diverse audiences. My work spans a wide range of disciplines, including branding, editorial design, digital media, and user experience (UX) design. Whether designing for print or digital platforms, I strive to craft cohesive visual identities that communicate messages effectively while evoking emotion and engagement. This holistic approach has allowed me to develop a versatile skill set that I believe will be invaluable in contributing to your team’s success in Switzerland Zurich.</w:t>
      </w:r>
    </w:p>
    <w:p>
      <w:pPr>
        <w:pStyle w:val="BodyText"/>
      </w:pPr>
      <w:r>
        <w:t xml:space="preserve">What draws me specifically to the opportunity in Zurich is the city’s reputation as a global hub for innovation, sustainability, and artistic excellence. As a Graphic Designer, I am deeply inspired by Zurich’s commitment to blending tradition with modernity. The city’s vibrant creative community, coupled with its emphasis on quality and precision, mirrors my own professional values. I have long admired how Swiss design prioritizes clarity, functionality, and aesthetic harmony—principles that are at the core of my work. Being part of a team in Zurich would allow me to collaborate with like-minded professionals who share this dedication to excellence.</w:t>
      </w:r>
    </w:p>
    <w:p>
      <w:pPr>
        <w:pStyle w:val="BodyText"/>
      </w:pPr>
      <w:r>
        <w:t xml:space="preserve">My portfolio reflects a strong foundation in both traditional and digital design techniques. I am proficient in industry-standard software such as Adobe Creative Suite (Photoshop, Illustrator, InDesign), Figma, and Sketch, which enables me to translate conceptual ideas into polished deliverables. Additionally, my experience with motion graphics and web design has equipped me to tackle multifaceted projects that require adaptability and technical precision. For instance, I recently led a branding campaign for a tech startup that resulted in a 40% increase in user engagement. This project highlighted my ability to balance creativity with strategic thinking, ensuring that every visual element served the broader objectives of the client.</w:t>
      </w:r>
    </w:p>
    <w:p>
      <w:pPr>
        <w:pStyle w:val="BodyText"/>
      </w:pPr>
      <w:r>
        <w:t xml:space="preserve">What sets me apart as a Graphic Designer is my ability to combine technical expertise with a keen understanding of cultural and market dynamics. Switzerland Zurich, with its multilingual population and international business landscape, demands designs that are not only visually appealing but also culturally resonant. I have experience working on projects for global audiences, ensuring that my designs are inclusive, accessible, and relevant across different regions. This adaptability is something I believe will be particularly valuable in Zurich’s diverse and interconnected environment.</w:t>
      </w:r>
    </w:p>
    <w:p>
      <w:pPr>
        <w:pStyle w:val="BodyText"/>
      </w:pPr>
      <w:r>
        <w:t xml:space="preserve">In addition to my technical skills, I bring a strong work ethic and a collaborative mindset. I thrive in fast-paced environments where teamwork and communication are essential to achieving outstanding results. My ability to translate complex ideas into clear visual narratives has allowed me to work effectively with cross-functional teams, including marketing professionals, developers, and clients. I am also committed to continuous learning, regularly attending design workshops and staying updated on emerging trends in the industry. This dedication ensures that my work remains innovative and aligned with the latest standards.</w:t>
      </w:r>
    </w:p>
    <w:p>
      <w:pPr>
        <w:pStyle w:val="BodyText"/>
      </w:pPr>
      <w:r>
        <w:t xml:space="preserve">Switzerland Zurich is not just a location but a symbol of quality, precision, and innovation—values that I deeply admire. As a Graphic Designer, I am drawn to opportunities where creativity meets purpose, and where my work can make a meaningful impact. I am particularly excited about the possibility of contributing to your organization’s mission by creating designs that reflect the same level of excellence and thoughtfulness that Zurich is known for. Whether it’s developing branding materials, designing user interfaces, or conceptualizing editorial content, I am eager to bring my passion and expertise to your team.</w:t>
      </w:r>
    </w:p>
    <w:p>
      <w:pPr>
        <w:pStyle w:val="BodyText"/>
      </w:pPr>
      <w:r>
        <w:t xml:space="preserve">Thank you for considering my application. I would welcome the opportunity to discuss how my skills and experiences align with your needs in more detail. Please feel free to contact me at [Your Phone Number] or [Your Email Address] at your earliest convenience. I look forward to the possibility of contributing to your organization’s success in Switzerland Zurich.</w:t>
      </w:r>
    </w:p>
    <w:p>
      <w:pPr>
        <w:pStyle w:val="BodyText"/>
      </w:pPr>
      <w:r>
        <w:t xml:space="preserve">Sincerely,</w:t>
      </w:r>
      <w:r>
        <w:br/>
      </w:r>
      <w:r>
        <w:t xml:space="preserve">[Your Full Name]</w:t>
      </w:r>
      <w:r>
        <w:br/>
      </w:r>
      <w:r>
        <w:t xml:space="preserve">[Your Portfolio Website URL]</w:t>
      </w:r>
      <w:r>
        <w:br/>
      </w:r>
      <w:r>
        <w:t xml:space="preserve">[LinkedIn Profile (if applicable)]</w:t>
      </w:r>
      <w:r>
        <w:br/>
      </w:r>
      <w:r>
        <w:t xml:space="preserve">[Additional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Graphic Designer in Switzerland Zurich</dc:title>
  <dc:creator/>
  <cp:keywords/>
  <dcterms:created xsi:type="dcterms:W3CDTF">2026-07-21T06:59:53Z</dcterms:created>
  <dcterms:modified xsi:type="dcterms:W3CDTF">2026-07-21T06:59:53Z</dcterms:modified>
</cp:coreProperties>
</file>

<file path=docProps/custom.xml><?xml version="1.0" encoding="utf-8"?>
<Properties xmlns="http://schemas.openxmlformats.org/officeDocument/2006/custom-properties" xmlns:vt="http://schemas.openxmlformats.org/officeDocument/2006/docPropsVTypes"/>
</file>